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036E7" w:rsidRPr="00AA3C10" w:rsidRDefault="005C1C68">
      <w:proofErr w:type="spellStart"/>
      <w:r w:rsidRPr="00AA3C10">
        <w:t>ColdSculpt.Article</w:t>
      </w:r>
      <w:proofErr w:type="spellEnd"/>
      <w:r w:rsidRPr="00AA3C10">
        <w:t xml:space="preserve"> </w:t>
      </w:r>
      <w:proofErr w:type="gramStart"/>
      <w:r w:rsidRPr="00AA3C10">
        <w:t>10.SKINNEY.KA</w:t>
      </w:r>
      <w:proofErr w:type="gramEnd"/>
      <w:r w:rsidRPr="00AA3C10">
        <w:br/>
      </w:r>
    </w:p>
    <w:p w14:paraId="00000002" w14:textId="77777777" w:rsidR="005036E7" w:rsidRPr="00AA3C10" w:rsidRDefault="005C1C68">
      <w:r w:rsidRPr="00AA3C10">
        <w:t>KW ColdSculpt</w:t>
      </w:r>
      <w:r w:rsidRPr="00AA3C10">
        <w:br/>
      </w:r>
    </w:p>
    <w:p w14:paraId="00000003" w14:textId="77777777" w:rsidR="005036E7" w:rsidRPr="00AA3C10" w:rsidRDefault="005C1C68">
      <w:r w:rsidRPr="00AA3C10">
        <w:t>/ColdSculpt CoolSculpting</w:t>
      </w:r>
      <w:r w:rsidRPr="00AA3C10">
        <w:br/>
      </w:r>
    </w:p>
    <w:p w14:paraId="00000004" w14:textId="77777777" w:rsidR="005036E7" w:rsidRPr="00AA3C10" w:rsidRDefault="005C1C68">
      <w:r w:rsidRPr="00AA3C10">
        <w:t>META: ColdSculpt, also known as CoolSculpting, is a process that reduces stubborn fat cell bulges in notorious problem areas like the belly and back by freezing the fat cells.</w:t>
      </w:r>
      <w:r w:rsidRPr="00AA3C10">
        <w:br/>
      </w:r>
    </w:p>
    <w:p w14:paraId="280934EE" w14:textId="5953EA8B" w:rsidR="00AA3C10" w:rsidRDefault="005C1C68">
      <w:r w:rsidRPr="00AA3C10">
        <w:t>Cold</w:t>
      </w:r>
      <w:r w:rsidR="00AA3C10">
        <w:t xml:space="preserve"> </w:t>
      </w:r>
      <w:r w:rsidRPr="00AA3C10">
        <w:t>Sculpt | Freeze Away Fat Cells</w:t>
      </w:r>
      <w:r w:rsidRPr="00AA3C10">
        <w:br/>
      </w:r>
    </w:p>
    <w:p w14:paraId="00000006" w14:textId="42267B45" w:rsidR="005036E7" w:rsidRPr="00AA3C10" w:rsidRDefault="005C1C68">
      <w:r w:rsidRPr="00AA3C10">
        <w:t xml:space="preserve">CoolSculpting, </w:t>
      </w:r>
      <w:r w:rsidR="00AA3C10">
        <w:t xml:space="preserve">commonly referred to as Cold Sculpt </w:t>
      </w:r>
      <w:r w:rsidRPr="00AA3C10">
        <w:t>is the #1 fat re</w:t>
      </w:r>
      <w:r w:rsidRPr="00AA3C10">
        <w:t>duction treatment that helps rid your body of stubborn fat bulges. This treatment is non-invasive and provides a safe, effective alternative to surgeries like liposuction. The results you achieve are natural-looking and, the best part, they last!</w:t>
      </w:r>
      <w:r w:rsidRPr="00AA3C10">
        <w:br/>
      </w:r>
    </w:p>
    <w:p w14:paraId="00000007" w14:textId="77777777" w:rsidR="005036E7" w:rsidRPr="00AA3C10" w:rsidRDefault="005C1C68">
      <w:r w:rsidRPr="00AA3C10">
        <w:t>Why Peop</w:t>
      </w:r>
      <w:r w:rsidRPr="00AA3C10">
        <w:t>le Choose ColdSculpt CoolSculpting</w:t>
      </w:r>
    </w:p>
    <w:p w14:paraId="00000008" w14:textId="77777777" w:rsidR="005036E7" w:rsidRPr="00AA3C10" w:rsidRDefault="005C1C68">
      <w:r w:rsidRPr="00AA3C10">
        <w:t xml:space="preserve"> </w:t>
      </w:r>
    </w:p>
    <w:p w14:paraId="00000009" w14:textId="77777777" w:rsidR="005036E7" w:rsidRPr="00AA3C10" w:rsidRDefault="005C1C68">
      <w:pPr>
        <w:numPr>
          <w:ilvl w:val="0"/>
          <w:numId w:val="2"/>
        </w:numPr>
      </w:pPr>
      <w:r w:rsidRPr="00AA3C10">
        <w:t>Perfect alternative to liposuction</w:t>
      </w:r>
    </w:p>
    <w:p w14:paraId="0000000A" w14:textId="77777777" w:rsidR="005036E7" w:rsidRPr="00AA3C10" w:rsidRDefault="005C1C68">
      <w:pPr>
        <w:numPr>
          <w:ilvl w:val="0"/>
          <w:numId w:val="2"/>
        </w:numPr>
      </w:pPr>
      <w:r w:rsidRPr="00AA3C10">
        <w:t>Scientifically safe and effective</w:t>
      </w:r>
    </w:p>
    <w:p w14:paraId="0000000B" w14:textId="77777777" w:rsidR="005036E7" w:rsidRPr="00AA3C10" w:rsidRDefault="005C1C68">
      <w:pPr>
        <w:numPr>
          <w:ilvl w:val="0"/>
          <w:numId w:val="2"/>
        </w:numPr>
      </w:pPr>
      <w:r w:rsidRPr="00AA3C10">
        <w:t>Natural, lasting results</w:t>
      </w:r>
    </w:p>
    <w:p w14:paraId="0000000C" w14:textId="77777777" w:rsidR="005036E7" w:rsidRPr="00AA3C10" w:rsidRDefault="005C1C68">
      <w:pPr>
        <w:numPr>
          <w:ilvl w:val="0"/>
          <w:numId w:val="2"/>
        </w:numPr>
      </w:pPr>
      <w:r w:rsidRPr="00AA3C10">
        <w:t>Sculpt firm, defined body curves</w:t>
      </w:r>
    </w:p>
    <w:p w14:paraId="0000000D" w14:textId="77777777" w:rsidR="005036E7" w:rsidRPr="00AA3C10" w:rsidRDefault="005C1C68">
      <w:pPr>
        <w:numPr>
          <w:ilvl w:val="0"/>
          <w:numId w:val="2"/>
        </w:numPr>
      </w:pPr>
      <w:r w:rsidRPr="00AA3C10">
        <w:t>Minimal to no downtime</w:t>
      </w:r>
    </w:p>
    <w:p w14:paraId="0000000E" w14:textId="77777777" w:rsidR="005036E7" w:rsidRPr="00AA3C10" w:rsidRDefault="005C1C68">
      <w:pPr>
        <w:numPr>
          <w:ilvl w:val="0"/>
          <w:numId w:val="2"/>
        </w:numPr>
      </w:pPr>
      <w:r w:rsidRPr="00AA3C10">
        <w:t>35-minute treatments</w:t>
      </w:r>
    </w:p>
    <w:p w14:paraId="0000000F" w14:textId="77777777" w:rsidR="005036E7" w:rsidRPr="00AA3C10" w:rsidRDefault="005C1C68">
      <w:pPr>
        <w:numPr>
          <w:ilvl w:val="0"/>
          <w:numId w:val="2"/>
        </w:numPr>
      </w:pPr>
      <w:r w:rsidRPr="00AA3C10">
        <w:t xml:space="preserve">#1 treatment in fat reduction </w:t>
      </w:r>
    </w:p>
    <w:p w14:paraId="00000010" w14:textId="77777777" w:rsidR="005036E7" w:rsidRPr="00AA3C10" w:rsidRDefault="005036E7"/>
    <w:p w14:paraId="00000011" w14:textId="77777777" w:rsidR="005036E7" w:rsidRPr="00AA3C10" w:rsidRDefault="005C1C68">
      <w:r w:rsidRPr="00AA3C10">
        <w:t>How Does ColdScu</w:t>
      </w:r>
      <w:r w:rsidRPr="00AA3C10">
        <w:t>lpt Work?</w:t>
      </w:r>
    </w:p>
    <w:p w14:paraId="00000012" w14:textId="77777777" w:rsidR="005036E7" w:rsidRPr="00AA3C10" w:rsidRDefault="005036E7"/>
    <w:p w14:paraId="00000013" w14:textId="77777777" w:rsidR="005036E7" w:rsidRPr="00AA3C10" w:rsidRDefault="005C1C68">
      <w:r w:rsidRPr="00AA3C10">
        <w:t>When a stubborn bulge of fat is cold sculpted during treatment, the skin will easily withstand the temperature, but the fat cells become hard and brittle. Essentially, the process will freeze the fat cells, causing the cell’s membrane to rupture</w:t>
      </w:r>
      <w:r w:rsidRPr="00AA3C10">
        <w:t>. The fat cells become useless once they burst. They will die and process out of the body as waste.</w:t>
      </w:r>
    </w:p>
    <w:p w14:paraId="00000014" w14:textId="77777777" w:rsidR="005036E7" w:rsidRPr="00AA3C10" w:rsidRDefault="005036E7"/>
    <w:p w14:paraId="00000015" w14:textId="3F91C346" w:rsidR="005036E7" w:rsidRDefault="005C1C68">
      <w:r w:rsidRPr="00AA3C10">
        <w:t xml:space="preserve">Each treatment uses an </w:t>
      </w:r>
      <w:r w:rsidRPr="00AA3C10">
        <w:rPr>
          <w:u w:val="single"/>
        </w:rPr>
        <w:t>applicator</w:t>
      </w:r>
      <w:r w:rsidRPr="00AA3C10">
        <w:t xml:space="preserve"> that isolates fat bulges, exposing them to consistent cooling. The applicators come in different shapes and sizes and are</w:t>
      </w:r>
      <w:r w:rsidRPr="00AA3C10">
        <w:t xml:space="preserve"> used on different parts of the body. The applicator used during your treatment depends on your body, size and shape, and treatment area. Our knowledgeable technicians will determine which applicators are best suited to deliver optimal fat reduction result</w:t>
      </w:r>
      <w:r w:rsidRPr="00AA3C10">
        <w:t>s.</w:t>
      </w:r>
    </w:p>
    <w:p w14:paraId="55FD1936" w14:textId="69BD2314" w:rsidR="00AA3C10" w:rsidRDefault="00AA3C10"/>
    <w:p w14:paraId="17F796C7" w14:textId="7FCEF40A" w:rsidR="00AA3C10" w:rsidRPr="00AA3C10" w:rsidRDefault="00AA3C10" w:rsidP="00AA3C10">
      <w:pPr>
        <w:jc w:val="right"/>
        <w:rPr>
          <w:u w:val="single"/>
        </w:rPr>
      </w:pPr>
      <w:r w:rsidRPr="00AA3C10">
        <w:rPr>
          <w:u w:val="single"/>
        </w:rPr>
        <w:t>Learn more about CoolSculpting &gt;&gt;</w:t>
      </w:r>
    </w:p>
    <w:p w14:paraId="00000016" w14:textId="77777777" w:rsidR="005036E7" w:rsidRPr="00AA3C10" w:rsidRDefault="005036E7"/>
    <w:p w14:paraId="00000017" w14:textId="77777777" w:rsidR="005036E7" w:rsidRPr="00AA3C10" w:rsidRDefault="005C1C68">
      <w:r w:rsidRPr="00AA3C10">
        <w:t>CoolSculpt Treatment Areas</w:t>
      </w:r>
    </w:p>
    <w:p w14:paraId="00000018" w14:textId="77777777" w:rsidR="005036E7" w:rsidRPr="00AA3C10" w:rsidRDefault="005C1C68">
      <w:r w:rsidRPr="00AA3C10">
        <w:t>CoolSculpting can treat specific areas of the body. Common treatment areas include:</w:t>
      </w:r>
    </w:p>
    <w:p w14:paraId="00000019" w14:textId="77777777" w:rsidR="005036E7" w:rsidRPr="00AA3C10" w:rsidRDefault="005C1C68">
      <w:pPr>
        <w:numPr>
          <w:ilvl w:val="0"/>
          <w:numId w:val="1"/>
        </w:numPr>
        <w:rPr>
          <w:u w:val="single"/>
        </w:rPr>
      </w:pPr>
      <w:r w:rsidRPr="00AA3C10">
        <w:rPr>
          <w:u w:val="single"/>
        </w:rPr>
        <w:t>Belly bulges</w:t>
      </w:r>
    </w:p>
    <w:p w14:paraId="0000001A" w14:textId="77777777" w:rsidR="005036E7" w:rsidRPr="00AA3C10" w:rsidRDefault="005C1C68">
      <w:pPr>
        <w:numPr>
          <w:ilvl w:val="0"/>
          <w:numId w:val="1"/>
        </w:numPr>
      </w:pPr>
      <w:r w:rsidRPr="00AA3C10">
        <w:lastRenderedPageBreak/>
        <w:t>Love handle fat</w:t>
      </w:r>
    </w:p>
    <w:p w14:paraId="0000001B" w14:textId="77777777" w:rsidR="005036E7" w:rsidRPr="00AA3C10" w:rsidRDefault="005C1C68">
      <w:pPr>
        <w:numPr>
          <w:ilvl w:val="0"/>
          <w:numId w:val="1"/>
        </w:numPr>
      </w:pPr>
      <w:r w:rsidRPr="00AA3C10">
        <w:t>Hips</w:t>
      </w:r>
    </w:p>
    <w:p w14:paraId="0000001C" w14:textId="77777777" w:rsidR="005036E7" w:rsidRPr="00AA3C10" w:rsidRDefault="005C1C68">
      <w:pPr>
        <w:numPr>
          <w:ilvl w:val="0"/>
          <w:numId w:val="1"/>
        </w:numPr>
        <w:rPr>
          <w:u w:val="single"/>
        </w:rPr>
      </w:pPr>
      <w:r w:rsidRPr="00AA3C10">
        <w:rPr>
          <w:u w:val="single"/>
        </w:rPr>
        <w:t>Armpit area</w:t>
      </w:r>
    </w:p>
    <w:p w14:paraId="0000001D" w14:textId="77777777" w:rsidR="005036E7" w:rsidRPr="00AA3C10" w:rsidRDefault="005C1C68">
      <w:pPr>
        <w:numPr>
          <w:ilvl w:val="0"/>
          <w:numId w:val="1"/>
        </w:numPr>
      </w:pPr>
      <w:r w:rsidRPr="00AA3C10">
        <w:t>Back fat</w:t>
      </w:r>
    </w:p>
    <w:p w14:paraId="0000001E" w14:textId="77777777" w:rsidR="005036E7" w:rsidRPr="00AA3C10" w:rsidRDefault="005C1C68">
      <w:pPr>
        <w:numPr>
          <w:ilvl w:val="0"/>
          <w:numId w:val="1"/>
        </w:numPr>
        <w:rPr>
          <w:u w:val="single"/>
        </w:rPr>
      </w:pPr>
      <w:r w:rsidRPr="00AA3C10">
        <w:rPr>
          <w:u w:val="single"/>
        </w:rPr>
        <w:t>Inner and outer thigh area</w:t>
      </w:r>
    </w:p>
    <w:p w14:paraId="0000001F" w14:textId="77777777" w:rsidR="005036E7" w:rsidRPr="00AA3C10" w:rsidRDefault="005C1C68">
      <w:pPr>
        <w:numPr>
          <w:ilvl w:val="0"/>
          <w:numId w:val="1"/>
        </w:numPr>
        <w:rPr>
          <w:u w:val="single"/>
        </w:rPr>
      </w:pPr>
      <w:r w:rsidRPr="00AA3C10">
        <w:rPr>
          <w:u w:val="single"/>
        </w:rPr>
        <w:t>Double chin fat</w:t>
      </w:r>
    </w:p>
    <w:p w14:paraId="00000020" w14:textId="77777777" w:rsidR="005036E7" w:rsidRPr="00AA3C10" w:rsidRDefault="005036E7"/>
    <w:p w14:paraId="00000021" w14:textId="77777777" w:rsidR="005036E7" w:rsidRPr="00AA3C10" w:rsidRDefault="005C1C68">
      <w:pPr>
        <w:spacing w:before="240" w:after="240"/>
      </w:pPr>
      <w:r w:rsidRPr="00AA3C10">
        <w:t xml:space="preserve">How To Get the Best ColdSculpt </w:t>
      </w:r>
      <w:proofErr w:type="gramStart"/>
      <w:r w:rsidRPr="00AA3C10">
        <w:t>Results</w:t>
      </w:r>
      <w:proofErr w:type="gramEnd"/>
    </w:p>
    <w:p w14:paraId="00000022" w14:textId="77777777" w:rsidR="005036E7" w:rsidRPr="00AA3C10" w:rsidRDefault="005C1C68">
      <w:pPr>
        <w:spacing w:before="240" w:after="240"/>
      </w:pPr>
      <w:r w:rsidRPr="00AA3C10">
        <w:t>Two critical considerations profoundly influence your ColdSculpt results. The factors include the expertise of the professional you choose to perform the treatment and your overall candidacy for ColdSculpt.</w:t>
      </w:r>
    </w:p>
    <w:p w14:paraId="00000023" w14:textId="77777777" w:rsidR="005036E7" w:rsidRPr="00AA3C10" w:rsidRDefault="005C1C68">
      <w:pPr>
        <w:spacing w:before="240" w:after="240"/>
      </w:pPr>
      <w:r w:rsidRPr="00AA3C10">
        <w:t>First, are</w:t>
      </w:r>
      <w:r w:rsidRPr="00AA3C10">
        <w:t xml:space="preserve"> you the right candidate for the ColdSculpt treatment? The fat-freezing procedure is not for everyone. To get the best results, you </w:t>
      </w:r>
      <w:proofErr w:type="gramStart"/>
      <w:r w:rsidRPr="00AA3C10">
        <w:t>have to</w:t>
      </w:r>
      <w:proofErr w:type="gramEnd"/>
      <w:r w:rsidRPr="00AA3C10">
        <w:t xml:space="preserve"> be the best candidate. The ideal candidate is a healthy, active adult that follows a diet and exercise routine. </w:t>
      </w:r>
      <w:r w:rsidRPr="00AA3C10">
        <w:rPr>
          <w:u w:val="single"/>
        </w:rPr>
        <w:t>Cool</w:t>
      </w:r>
      <w:r w:rsidRPr="00AA3C10">
        <w:rPr>
          <w:u w:val="single"/>
        </w:rPr>
        <w:t>Sculpting is not a weight-loss treatment</w:t>
      </w:r>
      <w:r w:rsidRPr="00AA3C10">
        <w:t xml:space="preserve"> and will not treat obesity.</w:t>
      </w:r>
    </w:p>
    <w:p w14:paraId="00000024" w14:textId="77777777" w:rsidR="005036E7" w:rsidRPr="00AA3C10" w:rsidRDefault="005C1C68">
      <w:pPr>
        <w:spacing w:before="240" w:after="240"/>
      </w:pPr>
      <w:r w:rsidRPr="00AA3C10">
        <w:t xml:space="preserve">Second, ColdSculpt is a skill sensitive treatment. Like other cosmetic treatments, the technician performing the treatment will determine the results you achieve. When you choose a </w:t>
      </w:r>
      <w:r w:rsidRPr="00AA3C10">
        <w:rPr>
          <w:u w:val="single"/>
        </w:rPr>
        <w:t>ColdSc</w:t>
      </w:r>
      <w:r w:rsidRPr="00AA3C10">
        <w:rPr>
          <w:u w:val="single"/>
        </w:rPr>
        <w:t>ulpt provider in NYC</w:t>
      </w:r>
      <w:r w:rsidRPr="00AA3C10">
        <w:t xml:space="preserve">, confirm that the facility is a reputable </w:t>
      </w:r>
      <w:proofErr w:type="spellStart"/>
      <w:r w:rsidRPr="00AA3C10">
        <w:t>medspa</w:t>
      </w:r>
      <w:proofErr w:type="spellEnd"/>
      <w:r w:rsidRPr="00AA3C10">
        <w:t xml:space="preserve"> or clinic with trained, knowledgeable technicians.</w:t>
      </w:r>
    </w:p>
    <w:p w14:paraId="00000025" w14:textId="77777777" w:rsidR="005036E7" w:rsidRPr="00AA3C10" w:rsidRDefault="005C1C68">
      <w:pPr>
        <w:spacing w:before="240" w:after="240"/>
      </w:pPr>
      <w:r w:rsidRPr="00AA3C10">
        <w:t>The best way to determine if this treatment is right for you is to schedule a free consultation with a reputable ColdSculpt provider.</w:t>
      </w:r>
    </w:p>
    <w:p w14:paraId="00000026" w14:textId="77777777" w:rsidR="005036E7" w:rsidRPr="00AA3C10" w:rsidRDefault="005036E7"/>
    <w:p w14:paraId="00000027" w14:textId="77777777" w:rsidR="005036E7" w:rsidRPr="00AA3C10" w:rsidRDefault="005C1C68">
      <w:r w:rsidRPr="00AA3C10">
        <w:t xml:space="preserve">How Much Does </w:t>
      </w:r>
      <w:proofErr w:type="gramStart"/>
      <w:r w:rsidRPr="00AA3C10">
        <w:t>it</w:t>
      </w:r>
      <w:proofErr w:type="gramEnd"/>
      <w:r w:rsidRPr="00AA3C10">
        <w:t xml:space="preserve"> Cost to ColdSculpt?</w:t>
      </w:r>
    </w:p>
    <w:p w14:paraId="00000028" w14:textId="77777777" w:rsidR="005036E7" w:rsidRPr="00AA3C10" w:rsidRDefault="005036E7"/>
    <w:p w14:paraId="00000029" w14:textId="77777777" w:rsidR="005036E7" w:rsidRPr="00AA3C10" w:rsidRDefault="005C1C68">
      <w:r w:rsidRPr="00AA3C10">
        <w:rPr>
          <w:u w:val="single"/>
        </w:rPr>
        <w:t>ColdSculpt costs</w:t>
      </w:r>
      <w:r w:rsidRPr="00AA3C10">
        <w:t xml:space="preserve"> vary per patient. The overall cost will depend on the number of treatments or cycles you will need. When you schedule your complimentary consultation, your technician will determine how you can achieve</w:t>
      </w:r>
      <w:r w:rsidRPr="00AA3C10">
        <w:t xml:space="preserve"> the best possible results. Your cost depends on the size and type of applicators and the number of cycles. Discounts and specials are available.</w:t>
      </w:r>
    </w:p>
    <w:p w14:paraId="0000002A" w14:textId="0359C698" w:rsidR="005036E7" w:rsidRDefault="005036E7"/>
    <w:p w14:paraId="26245E82" w14:textId="381959AB" w:rsidR="00AA3C10" w:rsidRPr="00AA3C10" w:rsidRDefault="00AA3C10"/>
    <w:p w14:paraId="0000002B" w14:textId="77777777" w:rsidR="005036E7" w:rsidRPr="00AA3C10" w:rsidRDefault="005C1C68">
      <w:r w:rsidRPr="00AA3C10">
        <w:t>ColdSculpt Treatment Near Me</w:t>
      </w:r>
    </w:p>
    <w:p w14:paraId="0000002C" w14:textId="77777777" w:rsidR="005036E7" w:rsidRPr="00AA3C10" w:rsidRDefault="005036E7"/>
    <w:p w14:paraId="0000002D" w14:textId="77777777" w:rsidR="005036E7" w:rsidRDefault="005C1C68">
      <w:r w:rsidRPr="00AA3C10">
        <w:t xml:space="preserve">If </w:t>
      </w:r>
      <w:proofErr w:type="gramStart"/>
      <w:r w:rsidRPr="00AA3C10">
        <w:t>you’re</w:t>
      </w:r>
      <w:proofErr w:type="gramEnd"/>
      <w:r w:rsidRPr="00AA3C10">
        <w:t xml:space="preserve"> ready to learn more about ColdSculpt and sculpt a more firm, curvaceo</w:t>
      </w:r>
      <w:r w:rsidRPr="00AA3C10">
        <w:t xml:space="preserve">us body, contact SKINNEY Medspa. We </w:t>
      </w:r>
      <w:proofErr w:type="gramStart"/>
      <w:r w:rsidRPr="00AA3C10">
        <w:t>don’t</w:t>
      </w:r>
      <w:proofErr w:type="gramEnd"/>
      <w:r w:rsidRPr="00AA3C10">
        <w:t xml:space="preserve"> just shrink your fat cells. We eliminate them with this popular fat reduction treatment. We are the leading provider of CoolSculpting in NYC. You can call us at </w:t>
      </w:r>
      <w:r w:rsidRPr="00AA3C10">
        <w:rPr>
          <w:sz w:val="20"/>
          <w:szCs w:val="20"/>
        </w:rPr>
        <w:t>(212) 754-6639</w:t>
      </w:r>
      <w:r w:rsidRPr="00AA3C10">
        <w:t xml:space="preserve"> to schedule your complimentary consult</w:t>
      </w:r>
      <w:r w:rsidRPr="00AA3C10">
        <w:t>ation.</w:t>
      </w:r>
    </w:p>
    <w:sectPr w:rsidR="005036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AC7771"/>
    <w:multiLevelType w:val="multilevel"/>
    <w:tmpl w:val="EC96F8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59733C"/>
    <w:multiLevelType w:val="multilevel"/>
    <w:tmpl w:val="3BFA5E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jO3MDU2sjQzMrFQ0lEKTi0uzszPAykwrAUApA8qlCwAAAA="/>
  </w:docVars>
  <w:rsids>
    <w:rsidRoot w:val="005036E7"/>
    <w:rsid w:val="005036E7"/>
    <w:rsid w:val="005C1C68"/>
    <w:rsid w:val="00AA3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A7A4C"/>
  <w15:docId w15:val="{A25F5CEA-48A8-4395-873F-147B46568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0</Words>
  <Characters>3136</Characters>
  <Application>Microsoft Office Word</Application>
  <DocSecurity>0</DocSecurity>
  <Lines>26</Lines>
  <Paragraphs>7</Paragraphs>
  <ScaleCrop>false</ScaleCrop>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6-22T19:16:00Z</dcterms:created>
  <dcterms:modified xsi:type="dcterms:W3CDTF">2020-06-22T19:16:00Z</dcterms:modified>
</cp:coreProperties>
</file>